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5C4C3" w14:textId="77777777" w:rsidR="001933F9" w:rsidRPr="009F3D89" w:rsidRDefault="001933F9" w:rsidP="001933F9">
      <w:pPr>
        <w:pStyle w:val="Date"/>
        <w:rPr>
          <w:rFonts w:cstheme="minorHAnsi"/>
        </w:rPr>
      </w:pPr>
      <w:r>
        <w:rPr>
          <w:rFonts w:cstheme="minorHAnsi"/>
        </w:rPr>
        <w:t>Seneca</w:t>
      </w:r>
    </w:p>
    <w:p w14:paraId="08EA3FDD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Address</w:t>
      </w:r>
    </w:p>
    <w:p w14:paraId="1DA0BEA7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City, Province postal code</w:t>
      </w:r>
    </w:p>
    <w:p w14:paraId="3ABEDD71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Contact Info</w:t>
      </w:r>
    </w:p>
    <w:p w14:paraId="47420A8C" w14:textId="77777777" w:rsidR="001933F9" w:rsidRDefault="001933F9" w:rsidP="001933F9">
      <w:pPr>
        <w:spacing w:before="0" w:after="0" w:line="240" w:lineRule="auto"/>
        <w:rPr>
          <w:rFonts w:cstheme="minorHAnsi"/>
        </w:rPr>
      </w:pPr>
    </w:p>
    <w:p w14:paraId="4B9B762C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Date</w:t>
      </w:r>
    </w:p>
    <w:p w14:paraId="2611639B" w14:textId="77777777" w:rsidR="001933F9" w:rsidRDefault="001933F9" w:rsidP="001933F9">
      <w:pPr>
        <w:spacing w:before="0" w:after="0" w:line="240" w:lineRule="auto"/>
        <w:rPr>
          <w:rFonts w:cstheme="minorHAnsi"/>
        </w:rPr>
      </w:pPr>
    </w:p>
    <w:p w14:paraId="04270130" w14:textId="77777777" w:rsidR="001933F9" w:rsidRDefault="001933F9" w:rsidP="001933F9">
      <w:pPr>
        <w:spacing w:before="0" w:after="0" w:line="240" w:lineRule="auto"/>
        <w:rPr>
          <w:rFonts w:cstheme="minorHAnsi"/>
        </w:rPr>
      </w:pPr>
    </w:p>
    <w:p w14:paraId="676533AD" w14:textId="77777777" w:rsidR="001933F9" w:rsidRDefault="001933F9" w:rsidP="001933F9">
      <w:pPr>
        <w:spacing w:before="0" w:after="0" w:line="240" w:lineRule="auto"/>
        <w:rPr>
          <w:rFonts w:cstheme="minorHAnsi"/>
        </w:rPr>
      </w:pPr>
    </w:p>
    <w:p w14:paraId="307C5841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Receivers Name</w:t>
      </w:r>
    </w:p>
    <w:p w14:paraId="2D527860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Company</w:t>
      </w:r>
    </w:p>
    <w:p w14:paraId="4FE0CEA5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Address</w:t>
      </w:r>
    </w:p>
    <w:p w14:paraId="7E646CA0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City, Province, and Postal code</w:t>
      </w:r>
    </w:p>
    <w:p w14:paraId="6DA82A69" w14:textId="77777777" w:rsidR="001933F9" w:rsidRDefault="001933F9" w:rsidP="001933F9">
      <w:pPr>
        <w:spacing w:before="0" w:after="0" w:line="240" w:lineRule="auto"/>
        <w:rPr>
          <w:rFonts w:cstheme="minorHAnsi"/>
        </w:rPr>
      </w:pPr>
    </w:p>
    <w:p w14:paraId="676FFAC0" w14:textId="77777777" w:rsidR="001933F9" w:rsidRDefault="001933F9" w:rsidP="001933F9">
      <w:pPr>
        <w:spacing w:before="0" w:after="0" w:line="240" w:lineRule="auto"/>
        <w:rPr>
          <w:rFonts w:cstheme="minorHAnsi"/>
        </w:rPr>
      </w:pPr>
      <w:r>
        <w:rPr>
          <w:rFonts w:cstheme="minorHAnsi"/>
        </w:rPr>
        <w:t>Opening Salutation,</w:t>
      </w:r>
    </w:p>
    <w:sdt>
      <w:sdtPr>
        <w:rPr>
          <w:rFonts w:cstheme="minorHAnsi"/>
        </w:rPr>
        <w:id w:val="1954365722"/>
        <w:placeholder>
          <w:docPart w:val="FCA7721DBB23402DB8706700A4B354D8"/>
        </w:placeholder>
        <w:temporary/>
        <w:showingPlcHdr/>
        <w15:appearance w15:val="hidden"/>
      </w:sdtPr>
      <w:sdtContent>
        <w:p w14:paraId="4DF37449" w14:textId="77777777" w:rsidR="001933F9" w:rsidRPr="009F3D89" w:rsidRDefault="001933F9" w:rsidP="001933F9">
          <w:pPr>
            <w:spacing w:line="240" w:lineRule="auto"/>
            <w:rPr>
              <w:rFonts w:cstheme="minorHAnsi"/>
            </w:rPr>
          </w:pPr>
          <w:r w:rsidRPr="009F3D89">
            <w:rPr>
              <w:rFonts w:cstheme="minorHAnsi"/>
            </w:rPr>
            <w:t>To get started right away, just tap any placeholder text (such as this) and start typing.</w:t>
          </w:r>
        </w:p>
        <w:p w14:paraId="0FC0FAE0" w14:textId="77777777" w:rsidR="001933F9" w:rsidRPr="009F3D89" w:rsidRDefault="001933F9" w:rsidP="001933F9">
          <w:pPr>
            <w:spacing w:line="240" w:lineRule="auto"/>
            <w:rPr>
              <w:rFonts w:cstheme="minorHAnsi"/>
            </w:rPr>
          </w:pPr>
          <w:r w:rsidRPr="009F3D89">
            <w:rPr>
              <w:rFonts w:cstheme="minorHAnsi"/>
            </w:rPr>
            <w:t>Use styles to easily format your Word documents in no time. For example, this text uses Normal style. To apply any text formatting you see in this document with just a tap, on the Home tab of the ribbon, check out Styles.</w:t>
          </w:r>
        </w:p>
      </w:sdtContent>
    </w:sdt>
    <w:p w14:paraId="79651B7E" w14:textId="77777777" w:rsidR="001933F9" w:rsidRDefault="001933F9" w:rsidP="001933F9">
      <w:pPr>
        <w:spacing w:line="240" w:lineRule="auto"/>
      </w:pPr>
      <w:r>
        <w:t>Closing Salutation</w:t>
      </w:r>
    </w:p>
    <w:p w14:paraId="36DCB2DA" w14:textId="77777777" w:rsidR="001933F9" w:rsidRDefault="001933F9" w:rsidP="001933F9">
      <w:pPr>
        <w:spacing w:line="240" w:lineRule="auto"/>
      </w:pPr>
      <w:r>
        <w:t>Signature</w:t>
      </w:r>
    </w:p>
    <w:p w14:paraId="4BC61542" w14:textId="77777777" w:rsidR="001933F9" w:rsidRDefault="001933F9" w:rsidP="001933F9">
      <w:pPr>
        <w:spacing w:after="0" w:line="240" w:lineRule="auto"/>
      </w:pPr>
      <w:r>
        <w:t xml:space="preserve">Sender’s </w:t>
      </w:r>
      <w:proofErr w:type="spellStart"/>
      <w:r>
        <w:t>FullName</w:t>
      </w:r>
      <w:proofErr w:type="spellEnd"/>
    </w:p>
    <w:p w14:paraId="092A6A6F" w14:textId="77777777" w:rsidR="001933F9" w:rsidRDefault="001933F9" w:rsidP="001933F9">
      <w:pPr>
        <w:spacing w:before="0" w:line="240" w:lineRule="auto"/>
      </w:pPr>
      <w:r>
        <w:t>Title</w:t>
      </w:r>
    </w:p>
    <w:p w14:paraId="7AE87294" w14:textId="11A4356C" w:rsidR="009F3D89" w:rsidRPr="001933F9" w:rsidRDefault="009F3D89" w:rsidP="001933F9"/>
    <w:sectPr w:rsidR="009F3D89" w:rsidRPr="001933F9">
      <w:footerReference w:type="default" r:id="rId9"/>
      <w:footerReference w:type="first" r:id="rId10"/>
      <w:pgSz w:w="12240" w:h="15840" w:code="1"/>
      <w:pgMar w:top="1440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71409" w14:textId="77777777" w:rsidR="00823D10" w:rsidRDefault="00823D10">
      <w:pPr>
        <w:spacing w:before="0" w:after="0" w:line="240" w:lineRule="auto"/>
      </w:pPr>
      <w:r>
        <w:separator/>
      </w:r>
    </w:p>
    <w:p w14:paraId="3DB887D1" w14:textId="77777777" w:rsidR="00823D10" w:rsidRDefault="00823D10"/>
    <w:p w14:paraId="6B3F4227" w14:textId="77777777" w:rsidR="00823D10" w:rsidRDefault="00823D10"/>
    <w:p w14:paraId="74D9BB37" w14:textId="77777777" w:rsidR="00823D10" w:rsidRDefault="00823D10"/>
  </w:endnote>
  <w:endnote w:type="continuationSeparator" w:id="0">
    <w:p w14:paraId="1A13CC11" w14:textId="77777777" w:rsidR="00823D10" w:rsidRDefault="00823D10">
      <w:pPr>
        <w:spacing w:before="0" w:after="0" w:line="240" w:lineRule="auto"/>
      </w:pPr>
      <w:r>
        <w:continuationSeparator/>
      </w:r>
    </w:p>
    <w:p w14:paraId="04887475" w14:textId="77777777" w:rsidR="00823D10" w:rsidRDefault="00823D10"/>
    <w:p w14:paraId="01E85C89" w14:textId="77777777" w:rsidR="00823D10" w:rsidRDefault="00823D10"/>
    <w:p w14:paraId="4A32B7CE" w14:textId="77777777" w:rsidR="00823D10" w:rsidRDefault="00823D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0755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99332E" w14:textId="77777777" w:rsidR="00E34F89" w:rsidRDefault="00FD125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088C3" w14:textId="77777777" w:rsidR="00E34F89" w:rsidRDefault="00000000">
    <w:pPr>
      <w:pStyle w:val="Footer"/>
    </w:pPr>
    <w:sdt>
      <w:sdtPr>
        <w:id w:val="7803617"/>
        <w:temporary/>
        <w:showingPlcHdr/>
        <w15:appearance w15:val="hidden"/>
      </w:sdtPr>
      <w:sdtContent>
        <w:r w:rsidR="00FD1252">
          <w:t>Address | City, St Zip Cod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75A99" w14:textId="77777777" w:rsidR="00823D10" w:rsidRDefault="00823D10">
      <w:pPr>
        <w:spacing w:before="0" w:after="0" w:line="240" w:lineRule="auto"/>
      </w:pPr>
      <w:r>
        <w:separator/>
      </w:r>
    </w:p>
    <w:p w14:paraId="7D7B7DFD" w14:textId="77777777" w:rsidR="00823D10" w:rsidRDefault="00823D10"/>
    <w:p w14:paraId="059D4E05" w14:textId="77777777" w:rsidR="00823D10" w:rsidRDefault="00823D10"/>
    <w:p w14:paraId="7EC6DA13" w14:textId="77777777" w:rsidR="00823D10" w:rsidRDefault="00823D10"/>
  </w:footnote>
  <w:footnote w:type="continuationSeparator" w:id="0">
    <w:p w14:paraId="46169F6B" w14:textId="77777777" w:rsidR="00823D10" w:rsidRDefault="00823D10">
      <w:pPr>
        <w:spacing w:before="0" w:after="0" w:line="240" w:lineRule="auto"/>
      </w:pPr>
      <w:r>
        <w:continuationSeparator/>
      </w:r>
    </w:p>
    <w:p w14:paraId="6CEEAF39" w14:textId="77777777" w:rsidR="00823D10" w:rsidRDefault="00823D10"/>
    <w:p w14:paraId="1BC5185E" w14:textId="77777777" w:rsidR="00823D10" w:rsidRDefault="00823D10"/>
    <w:p w14:paraId="73448EF5" w14:textId="77777777" w:rsidR="00823D10" w:rsidRDefault="00823D10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TUyMDYwsjQ2N7JU0lEKTi0uzszPAykwrAUAbQD7uiwAAAA="/>
  </w:docVars>
  <w:rsids>
    <w:rsidRoot w:val="00F97EC7"/>
    <w:rsid w:val="001933F9"/>
    <w:rsid w:val="00823D10"/>
    <w:rsid w:val="009F3D89"/>
    <w:rsid w:val="00E34F89"/>
    <w:rsid w:val="00F97EC7"/>
    <w:rsid w:val="00FD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CC30D5"/>
  <w15:chartTrackingRefBased/>
  <w15:docId w15:val="{065DCDED-8DC0-1247-9D5F-ACA6DCF78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/>
    <w:lsdException w:name="Closing" w:semiHidden="1" w:uiPriority="32" w:unhideWhenUsed="1" w:qFormat="1"/>
    <w:lsdException w:name="Signature" w:semiHidden="1" w:uiPriority="33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after="24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0072C6" w:themeColor="accent1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0" w:after="200" w:line="240" w:lineRule="auto"/>
      <w:outlineLvl w:val="3"/>
    </w:pPr>
    <w:rPr>
      <w:rFonts w:asciiTheme="majorHAnsi" w:eastAsiaTheme="majorEastAsia" w:hAnsiTheme="majorHAnsi" w:cstheme="majorBidi"/>
      <w:iCs/>
      <w:color w:val="0072C6" w:themeColor="accent1"/>
      <w:sz w:val="3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180" w:line="240" w:lineRule="auto"/>
      <w:outlineLvl w:val="4"/>
    </w:pPr>
    <w:rPr>
      <w:rFonts w:asciiTheme="majorHAnsi" w:eastAsiaTheme="majorEastAsia" w:hAnsiTheme="majorHAnsi" w:cstheme="majorBidi"/>
      <w:i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after="180" w:line="240" w:lineRule="auto"/>
      <w:outlineLvl w:val="5"/>
    </w:pPr>
    <w:rPr>
      <w:rFonts w:asciiTheme="majorHAnsi" w:eastAsiaTheme="majorEastAsia" w:hAnsiTheme="majorHAnsi" w:cstheme="majorBidi"/>
      <w:sz w:val="3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z w:val="3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uiPriority w:val="2"/>
    <w:qFormat/>
    <w:pPr>
      <w:spacing w:after="600" w:line="240" w:lineRule="auto"/>
      <w:ind w:right="3024"/>
      <w:contextualSpacing/>
    </w:pPr>
    <w:rPr>
      <w:caps/>
      <w:spacing w:val="28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F98723" w:themeColor="accent2"/>
        <w:sz w:val="24"/>
      </w:rPr>
    </w:tblStylePr>
    <w:tblStylePr w:type="nwCell">
      <w:pPr>
        <w:wordWrap/>
        <w:jc w:val="left"/>
      </w:pPr>
    </w:tblStyle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paragraph" w:styleId="Closing">
    <w:name w:val="Closing"/>
    <w:basedOn w:val="Normal"/>
    <w:link w:val="ClosingChar"/>
    <w:uiPriority w:val="32"/>
    <w:unhideWhenUsed/>
    <w:qFormat/>
    <w:pPr>
      <w:spacing w:before="720" w:after="0" w:line="240" w:lineRule="auto"/>
      <w:contextualSpacing/>
    </w:pPr>
    <w:rPr>
      <w:rFonts w:eastAsiaTheme="minorEastAsia"/>
      <w:bCs/>
      <w:caps/>
      <w:spacing w:val="28"/>
      <w:szCs w:val="18"/>
    </w:rPr>
  </w:style>
  <w:style w:type="character" w:customStyle="1" w:styleId="ClosingChar">
    <w:name w:val="Closing Char"/>
    <w:basedOn w:val="DefaultParagraphFont"/>
    <w:link w:val="Closing"/>
    <w:uiPriority w:val="32"/>
    <w:rPr>
      <w:rFonts w:eastAsiaTheme="minorEastAsia"/>
      <w:bCs/>
      <w:caps/>
      <w:spacing w:val="28"/>
      <w:szCs w:val="18"/>
    </w:rPr>
  </w:style>
  <w:style w:type="paragraph" w:styleId="Signature">
    <w:name w:val="Signature"/>
    <w:basedOn w:val="Normal"/>
    <w:link w:val="SignatureChar"/>
    <w:uiPriority w:val="33"/>
    <w:unhideWhenUsed/>
    <w:qFormat/>
    <w:pPr>
      <w:spacing w:before="1080" w:after="280" w:line="240" w:lineRule="auto"/>
      <w:contextualSpacing/>
    </w:pPr>
    <w:rPr>
      <w:rFonts w:eastAsiaTheme="minorEastAsia"/>
      <w:bCs/>
      <w:caps/>
      <w:spacing w:val="28"/>
      <w:szCs w:val="18"/>
    </w:rPr>
  </w:style>
  <w:style w:type="character" w:customStyle="1" w:styleId="SignatureChar">
    <w:name w:val="Signature Char"/>
    <w:basedOn w:val="DefaultParagraphFont"/>
    <w:link w:val="Signature"/>
    <w:uiPriority w:val="33"/>
    <w:rPr>
      <w:rFonts w:eastAsiaTheme="minorEastAsia"/>
      <w:bCs/>
      <w:caps/>
      <w:color w:val="0072C6" w:themeColor="accent1"/>
      <w:spacing w:val="28"/>
      <w:sz w:val="24"/>
      <w:szCs w:val="18"/>
    </w:rPr>
  </w:style>
  <w:style w:type="paragraph" w:styleId="Date">
    <w:name w:val="Date"/>
    <w:basedOn w:val="Normal"/>
    <w:link w:val="DateChar"/>
    <w:uiPriority w:val="1"/>
    <w:qFormat/>
    <w:pPr>
      <w:spacing w:after="600" w:line="240" w:lineRule="auto"/>
      <w:ind w:right="3024"/>
      <w:contextualSpacing/>
    </w:pPr>
    <w:rPr>
      <w:b/>
      <w:spacing w:val="28"/>
      <w:sz w:val="32"/>
    </w:rPr>
  </w:style>
  <w:style w:type="character" w:customStyle="1" w:styleId="DateChar">
    <w:name w:val="Date Char"/>
    <w:basedOn w:val="DefaultParagraphFont"/>
    <w:link w:val="Date"/>
    <w:uiPriority w:val="1"/>
    <w:rPr>
      <w:b/>
      <w:spacing w:val="28"/>
      <w:sz w:val="32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olor w:val="F98723" w:themeColor="accent2"/>
    </w:rPr>
  </w:style>
  <w:style w:type="paragraph" w:styleId="Title">
    <w:name w:val="Title"/>
    <w:basedOn w:val="Normal"/>
    <w:next w:val="Normal"/>
    <w:link w:val="TitleChar"/>
    <w:uiPriority w:val="1"/>
    <w:semiHidden/>
    <w:unhideWhenUsed/>
    <w:pPr>
      <w:spacing w:before="0" w:after="0" w:line="240" w:lineRule="auto"/>
      <w:contextualSpacing/>
    </w:pPr>
    <w:rPr>
      <w:rFonts w:asciiTheme="majorHAnsi" w:eastAsiaTheme="majorEastAsia" w:hAnsiTheme="majorHAnsi" w:cstheme="majorBidi"/>
      <w:color w:val="F98723" w:themeColor="accent2"/>
      <w:spacing w:val="-10"/>
      <w:kern w:val="28"/>
      <w:sz w:val="8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F98723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 w:line="240" w:lineRule="auto"/>
      <w:ind w:left="691" w:right="691"/>
    </w:pPr>
    <w:rPr>
      <w:i/>
      <w:iCs/>
      <w:color w:val="F98723" w:themeColor="accent2"/>
      <w:spacing w:val="14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F98723" w:themeColor="accent2"/>
      <w:spacing w:val="14"/>
      <w:sz w:val="40"/>
      <w:szCs w:val="24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  <w:ind w:left="691" w:right="691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0072C6" w:themeColor="accent1"/>
      <w:sz w:val="24"/>
      <w:szCs w:val="24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color w:val="0072C6" w:themeColor="accent1"/>
      <w:sz w:val="40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"/>
    <w:semiHidden/>
    <w:rPr>
      <w:rFonts w:asciiTheme="majorHAnsi" w:eastAsiaTheme="majorEastAsia" w:hAnsiTheme="majorHAnsi" w:cstheme="majorBidi"/>
      <w:color w:val="F98723" w:themeColor="accent2"/>
      <w:spacing w:val="-10"/>
      <w:kern w:val="28"/>
      <w:sz w:val="84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after="0" w:line="360" w:lineRule="auto"/>
      <w:outlineLvl w:val="9"/>
    </w:pPr>
    <w:rPr>
      <w:sz w:val="8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072C6" w:themeColor="accent1"/>
      <w:sz w:val="3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072C6" w:themeColor="accent1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  <w:sz w:val="3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72C6" w:themeColor="accent1"/>
      <w:sz w:val="3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72C6" w:themeColor="accent1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72C6" w:themeColor="accent1"/>
      <w:sz w:val="26"/>
      <w:szCs w:val="21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pPr>
      <w:spacing w:before="1000" w:after="120" w:line="240" w:lineRule="auto"/>
      <w:contextualSpacing/>
    </w:pPr>
    <w:rPr>
      <w:rFonts w:asciiTheme="majorHAnsi" w:hAnsiTheme="majorHAnsi"/>
      <w:caps/>
      <w:color w:val="0072C6" w:themeColor="accent1"/>
      <w:sz w:val="72"/>
    </w:rPr>
  </w:style>
  <w:style w:type="character" w:customStyle="1" w:styleId="SalutationChar">
    <w:name w:val="Salutation Char"/>
    <w:basedOn w:val="DefaultParagraphFont"/>
    <w:link w:val="Salutation"/>
    <w:uiPriority w:val="3"/>
    <w:rPr>
      <w:rFonts w:asciiTheme="majorHAnsi" w:hAnsiTheme="majorHAnsi"/>
      <w:caps/>
      <w:color w:val="0072C6" w:themeColor="accent1"/>
      <w:sz w:val="72"/>
    </w:rPr>
  </w:style>
  <w:style w:type="paragraph" w:styleId="Footer">
    <w:name w:val="footer"/>
    <w:basedOn w:val="Normal"/>
    <w:link w:val="FooterChar"/>
    <w:uiPriority w:val="99"/>
    <w:unhideWhenUsed/>
    <w:qFormat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aps/>
      <w:color w:val="0072C6" w:themeColor="accent1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A7721DBB23402DB8706700A4B354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E0BA9E-1761-49E9-B9D9-DD1793295417}"/>
      </w:docPartPr>
      <w:docPartBody>
        <w:p w:rsidR="00965CB2" w:rsidRDefault="00965CB2">
          <w:r>
            <w:t>To get started right away, just tap any placeholder text (such as this) and start typing.</w:t>
          </w:r>
        </w:p>
        <w:p w:rsidR="00000000" w:rsidRDefault="00965CB2" w:rsidP="00965CB2">
          <w:pPr>
            <w:pStyle w:val="FCA7721DBB23402DB8706700A4B354D8"/>
          </w:pPr>
          <w:r>
            <w:t>Use styles to easily format your Word documents in no time. For example, this text uses Normal style. To apply any text formatting you see in this document with just a tap, on the Home tab of the ribbon, check out Styl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EDC"/>
    <w:rsid w:val="001E2EDC"/>
    <w:rsid w:val="00965CB2"/>
    <w:rsid w:val="00C2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1BEEDDBD2EF654AB01B0BF63D02F462">
    <w:name w:val="91BEEDDBD2EF654AB01B0BF63D02F462"/>
  </w:style>
  <w:style w:type="paragraph" w:customStyle="1" w:styleId="D7B76A07D2C73B41AEB285789FF7F214">
    <w:name w:val="D7B76A07D2C73B41AEB285789FF7F214"/>
  </w:style>
  <w:style w:type="paragraph" w:customStyle="1" w:styleId="F28DED4C5F87ED45B5CBBF430686E05D">
    <w:name w:val="F28DED4C5F87ED45B5CBBF430686E05D"/>
  </w:style>
  <w:style w:type="paragraph" w:customStyle="1" w:styleId="8AF7A73F69AD524597D808029A8F9A5D">
    <w:name w:val="8AF7A73F69AD524597D808029A8F9A5D"/>
  </w:style>
  <w:style w:type="paragraph" w:customStyle="1" w:styleId="1D35182B38B55844BD6F29B76A913B04">
    <w:name w:val="1D35182B38B55844BD6F29B76A913B04"/>
  </w:style>
  <w:style w:type="paragraph" w:customStyle="1" w:styleId="1893ACB11062EB4FAE31B7A059963951">
    <w:name w:val="1893ACB11062EB4FAE31B7A059963951"/>
  </w:style>
  <w:style w:type="paragraph" w:customStyle="1" w:styleId="93A912B286C74FB2B6B13D1AFD6DE001">
    <w:name w:val="93A912B286C74FB2B6B13D1AFD6DE001"/>
    <w:rsid w:val="00965CB2"/>
    <w:pPr>
      <w:spacing w:after="160" w:line="259" w:lineRule="auto"/>
    </w:pPr>
    <w:rPr>
      <w:sz w:val="22"/>
      <w:szCs w:val="22"/>
      <w:lang w:eastAsia="en-CA"/>
    </w:rPr>
  </w:style>
  <w:style w:type="paragraph" w:customStyle="1" w:styleId="FCA7721DBB23402DB8706700A4B354D8">
    <w:name w:val="FCA7721DBB23402DB8706700A4B354D8"/>
    <w:rsid w:val="00965CB2"/>
    <w:pPr>
      <w:spacing w:after="160" w:line="259" w:lineRule="auto"/>
    </w:pPr>
    <w:rPr>
      <w:sz w:val="22"/>
      <w:szCs w:val="22"/>
      <w:lang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etter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467C137A7CDE448CB0A43503782328" ma:contentTypeVersion="0" ma:contentTypeDescription="Create a new document." ma:contentTypeScope="" ma:versionID="de552b6ceab69ff67b686e55c33bb38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a2704e1be08ca60c210816e8ff5151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040F77-C680-405A-B95A-56092D614B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F5B96-AB86-4D00-85A4-19C3F8C97E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6E82FE-3E80-478C-96A9-C8863B718A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- Ashmeet Kaur</cp:lastModifiedBy>
  <cp:revision>3</cp:revision>
  <dcterms:created xsi:type="dcterms:W3CDTF">2021-02-17T17:43:00Z</dcterms:created>
  <dcterms:modified xsi:type="dcterms:W3CDTF">2023-02-15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467C137A7CDE448CB0A43503782328</vt:lpwstr>
  </property>
  <property fmtid="{D5CDD505-2E9C-101B-9397-08002B2CF9AE}" pid="3" name="IsMyDocuments">
    <vt:bool>true</vt:bool>
  </property>
  <property fmtid="{D5CDD505-2E9C-101B-9397-08002B2CF9AE}" pid="4" name="AssetID">
    <vt:lpwstr>TF10002007</vt:lpwstr>
  </property>
</Properties>
</file>